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iby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Libya received a score of 24.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Libya received a score of 2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ibya received a score of</w:t>
      </w:r>
      <w:r>
        <w:t xml:space="preserve"> </w:t>
      </w:r>
      <w:r>
        <w:rPr>
          <w:bCs/>
          <w:b/>
        </w:rPr>
        <w:t xml:space="preserve">25.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Libya received a score of 53.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Libya received a score of 7.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Libya received a score of 1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Libya received a score of 0.2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Liby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Libya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Libya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Libya received a score of 0.4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Libya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Libya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Libya received a score of 0.5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Libya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Liby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Libya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Libya received a score of 0.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Liby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Liby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Liby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Liby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Liby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Liby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Liby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Liby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Liby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Liby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Liby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Liby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Liby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Liby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Liby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Liby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Liby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y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7, 2009,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y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15:49Z</dcterms:created>
  <dcterms:modified xsi:type="dcterms:W3CDTF">2024-01-16T19: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Libya Country Report</vt:lpwstr>
  </property>
</Properties>
</file>